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Veterinarian position at [Clinic/Hospital Name] in the United States Miami. As a dedicated and compassionate veterinary professional with over [X years] of experience, I am eager to contribute my expertise, passion for animal care, and commitment to excellence in a dynamic urban environment like Miami. The opportunity to join a reputable practice in this vibrant city aligns perfectly with my career goals and desire to make a meaningful impact on the lives of animals and their owners.</w:t>
      </w:r>
    </w:p>
    <w:p>
      <w:pPr>
        <w:pStyle w:val="BodyText"/>
      </w:pPr>
      <w:r>
        <w:t xml:space="preserve">Having completed my Doctorate in Veterinary Medicine from [University Name], I have cultivated a strong foundation in both clinical and surgical care, as well as a deep understanding of the unique challenges faced by pet owners in diverse communities. My career has been driven by a belief that every animal deserves compassionate, high-quality care, regardless of its species or background. In the United States Miami, where the population includes a wide array of pets—from exotic birds to tropical fish and everything in between—this philosophy is especially vital. I am particularly drawn to [Clinic/Hospital Name] because of its reputation for excellence in pet care and its dedication to fostering strong relationships with clients and their animals.</w:t>
      </w:r>
    </w:p>
    <w:p>
      <w:pPr>
        <w:pStyle w:val="BodyText"/>
      </w:pPr>
      <w:r>
        <w:t xml:space="preserve">Throughout my career, I have worked in a variety of settings, including private practices, animal shelters, and research facilities. These experiences have allowed me to develop a broad skill set that includes diagnostic procedures, preventive care, emergency treatment, and client education. For instance, while working at [Previous Clinic Name] in [Location], I led initiatives to improve patient outcomes through innovative diagnostic tools and personalized treatment plans. This experience not only honed my technical abilities but also reinforced the importance of communication and empathy in building trust with pet owners.</w:t>
      </w:r>
    </w:p>
    <w:p>
      <w:pPr>
        <w:pStyle w:val="BodyText"/>
      </w:pPr>
      <w:r>
        <w:t xml:space="preserve">In the United States Miami, the veterinary field is both challenging and rewarding due to its multicultural population and diverse pet ownership trends. I have a particular interest in working with clients from various cultural backgrounds, as I understand that effective care requires an appreciation of different perspectives and needs. For example, during my time in [Previous Location], I collaborated with community organizations to provide low-cost spay/neuter services to underserved populations, which deepened my commitment to accessible veterinary care. This experience has prepared me to address the unique requirements of Miami’s pet-owning communities, where affordability and cultural sensitivity are paramount.</w:t>
      </w:r>
    </w:p>
    <w:p>
      <w:pPr>
        <w:pStyle w:val="BodyText"/>
      </w:pPr>
      <w:r>
        <w:t xml:space="preserve">One of the aspects that excites me most about the Veterinarian role in United States Miami is the opportunity to contribute to a practice that values innovation and community engagement. I am particularly interested in [Clinic/Hospital Name]’s focus on [specific aspect, e.g., advanced diagnostic services, pet wellness programs, or community outreach]. As a proponent of continuous learning, I regularly attend conferences and workshops to stay updated on the latest advancements in veterinary medicine. Whether it’s adopting cutting-edge technologies or advocating for animal welfare initiatives, I am eager to bring this proactive mindset to your team.</w:t>
      </w:r>
    </w:p>
    <w:p>
      <w:pPr>
        <w:pStyle w:val="BodyText"/>
      </w:pPr>
      <w:r>
        <w:t xml:space="preserve">My passion for veterinary medicine is matched by my dedication to teamwork and collaboration. In every practice I’ve been part of, I have prioritized fostering a positive work environment where colleagues can thrive. For example, at [Previous Clinic Name], I mentored new veterinary technicians and participated in staff training programs to ensure consistent quality of care. This collaborative spirit, combined with my ability to adapt to fast-paced settings, makes me confident in my ability to integrate seamlessly into your team and contribute to the continued success of [Clinic/Hospital Name].</w:t>
      </w:r>
    </w:p>
    <w:p>
      <w:pPr>
        <w:pStyle w:val="BodyText"/>
      </w:pPr>
      <w:r>
        <w:t xml:space="preserve">As a resident of the United States Miami, I am deeply familiar with the city’s unique challenges and opportunities. The region’s subtropical climate, for instance, presents specific health considerations for pets, such as parasite prevention and heat-related illnesses. I have experience addressing these issues through proactive education and tailored care plans. Additionally, my involvement in local pet advocacy groups has allowed me to connect with Miami’s pet community and understand their priorities firsthand. This local insight ensures that I can provide care that is not only medically sound but also culturally relevant.</w:t>
      </w:r>
    </w:p>
    <w:p>
      <w:pPr>
        <w:pStyle w:val="BodyText"/>
      </w:pPr>
      <w:r>
        <w:t xml:space="preserve">Finally, I want to emphasize my unwavering commitment to the well-being of animals. Whether it’s a routine checkup or an emergency situation, I approach every patient with the same level of care and dedication. My goal as a Veterinarian is not only to treat ailments but also to educate clients on how to maintain their pets’ health and happiness. In the United States Miami, where pet ownership is often intertwined with family life, this role extends beyond medicine—it becomes a partnership between the veterinarian, the pet owner, and the community.</w:t>
      </w:r>
    </w:p>
    <w:p>
      <w:pPr>
        <w:pStyle w:val="BodyText"/>
      </w:pPr>
      <w:r>
        <w:t xml:space="preserve">Thank you for considering my application. I would be honored to bring my skills, experience, and passion for veterinary medicine to [Clinic/Hospital Name] in the United States Miami. I look forward to discussing how I can contribute to your practice and help ensure the health and happiness of the animals you serv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United States Miami</dc:title>
  <dc:creator/>
  <cp:keywords/>
  <dcterms:created xsi:type="dcterms:W3CDTF">2026-07-21T10:46:48Z</dcterms:created>
  <dcterms:modified xsi:type="dcterms:W3CDTF">2026-07-21T10:46:48Z</dcterms:modified>
</cp:coreProperties>
</file>

<file path=docProps/custom.xml><?xml version="1.0" encoding="utf-8"?>
<Properties xmlns="http://schemas.openxmlformats.org/officeDocument/2006/custom-properties" xmlns:vt="http://schemas.openxmlformats.org/officeDocument/2006/docPropsVTypes"/>
</file>